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="00555954">
        <w:rPr>
          <w:i/>
          <w:sz w:val="24"/>
        </w:rPr>
        <w:t xml:space="preserve"> provided by your Overhead Door </w:t>
      </w:r>
      <w:r w:rsidR="006A5965">
        <w:rPr>
          <w:i/>
          <w:sz w:val="24"/>
        </w:rPr>
        <w:t>business</w:t>
      </w:r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C224EF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Overhead Doors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C224EF">
        <w:rPr>
          <w:sz w:val="24"/>
        </w:rPr>
        <w:t>Residential</w:t>
      </w:r>
      <w:r w:rsidRPr="00C10615">
        <w:rPr>
          <w:sz w:val="24"/>
        </w:rPr>
        <w:t xml:space="preserve"> </w:t>
      </w:r>
    </w:p>
    <w:p w:rsidR="0012035B" w:rsidRPr="00C10615" w:rsidRDefault="0012035B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224EF">
        <w:rPr>
          <w:sz w:val="24"/>
        </w:rPr>
        <w:t>Commercial</w:t>
      </w:r>
      <w:r w:rsidR="006A5965">
        <w:rPr>
          <w:sz w:val="24"/>
        </w:rPr>
        <w:br/>
      </w:r>
      <w:r w:rsidR="006A5965">
        <w:rPr>
          <w:sz w:val="24"/>
        </w:rPr>
        <w:tab/>
        <w:t>___ Sale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224EF">
        <w:rPr>
          <w:sz w:val="24"/>
        </w:rPr>
        <w:t>Installation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224EF">
        <w:rPr>
          <w:sz w:val="24"/>
        </w:rPr>
        <w:t>Repairs/Maintenance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C224EF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Overhead Door Operators</w:t>
      </w:r>
      <w:r w:rsidR="0012035B" w:rsidRPr="00C10615">
        <w:rPr>
          <w:b/>
          <w:sz w:val="24"/>
        </w:rPr>
        <w:t>:</w:t>
      </w:r>
    </w:p>
    <w:p w:rsidR="00C224EF" w:rsidRPr="006A1531" w:rsidRDefault="00C224EF" w:rsidP="00C224EF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Residential</w:t>
      </w:r>
      <w:r w:rsidRPr="00C10615">
        <w:rPr>
          <w:sz w:val="24"/>
        </w:rPr>
        <w:t xml:space="preserve"> </w:t>
      </w:r>
    </w:p>
    <w:p w:rsidR="00C224EF" w:rsidRPr="00C10615" w:rsidRDefault="00C224EF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mmercial</w:t>
      </w:r>
      <w:r w:rsidR="006A5965">
        <w:rPr>
          <w:sz w:val="24"/>
        </w:rPr>
        <w:br/>
      </w:r>
      <w:r w:rsidR="006A5965">
        <w:rPr>
          <w:sz w:val="24"/>
        </w:rPr>
        <w:tab/>
        <w:t>___ Sales</w:t>
      </w:r>
    </w:p>
    <w:p w:rsidR="00C224EF" w:rsidRDefault="00C224EF" w:rsidP="00C224EF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Installation</w:t>
      </w:r>
    </w:p>
    <w:p w:rsidR="00C224EF" w:rsidRPr="00C10615" w:rsidRDefault="00C224EF" w:rsidP="00C224EF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pairs/Maintenance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3C0BC2" w:rsidRDefault="00555954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br/>
      </w:r>
    </w:p>
    <w:p w:rsidR="0012035B" w:rsidRPr="00C10615" w:rsidRDefault="006A596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Overhead Door Remotes</w:t>
      </w:r>
      <w:r w:rsidR="0012035B" w:rsidRPr="00C10615">
        <w:rPr>
          <w:b/>
          <w:sz w:val="24"/>
        </w:rPr>
        <w:t>:</w:t>
      </w:r>
      <w:r w:rsidR="0012035B" w:rsidRPr="00C10615">
        <w:rPr>
          <w:b/>
          <w:sz w:val="24"/>
        </w:rPr>
        <w:tab/>
        <w:t xml:space="preserve"> </w:t>
      </w:r>
    </w:p>
    <w:p w:rsidR="006A5965" w:rsidRPr="00C1061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ales</w:t>
      </w:r>
    </w:p>
    <w:p w:rsidR="006A596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Installation</w:t>
      </w:r>
    </w:p>
    <w:p w:rsidR="006A5965" w:rsidRPr="00C1061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pairs/Maintenance</w:t>
      </w:r>
    </w:p>
    <w:p w:rsidR="00E9628C" w:rsidRDefault="008C2489"/>
    <w:p w:rsidR="0012035B" w:rsidRPr="00C10615" w:rsidRDefault="006A596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Wall Control Stations</w:t>
      </w:r>
      <w:r w:rsidR="0012035B" w:rsidRPr="00C10615">
        <w:rPr>
          <w:b/>
          <w:sz w:val="24"/>
        </w:rPr>
        <w:t>:</w:t>
      </w:r>
    </w:p>
    <w:p w:rsidR="006A5965" w:rsidRPr="00C1061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ales</w:t>
      </w:r>
    </w:p>
    <w:p w:rsidR="006A596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Installation</w:t>
      </w:r>
    </w:p>
    <w:p w:rsidR="006A5965" w:rsidRPr="00C10615" w:rsidRDefault="006A5965" w:rsidP="006A5965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pairs/Maintenance</w:t>
      </w:r>
    </w:p>
    <w:p w:rsidR="0012035B" w:rsidRDefault="0012035B" w:rsidP="0012035B">
      <w:pPr>
        <w:rPr>
          <w:b/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2489" w:rsidRDefault="008C2489" w:rsidP="0012035B">
      <w:pPr>
        <w:spacing w:after="0" w:line="240" w:lineRule="auto"/>
      </w:pPr>
      <w:r>
        <w:separator/>
      </w:r>
    </w:p>
  </w:endnote>
  <w:endnote w:type="continuationSeparator" w:id="0">
    <w:p w:rsidR="008C2489" w:rsidRDefault="008C2489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2489" w:rsidRDefault="008C2489" w:rsidP="0012035B">
      <w:pPr>
        <w:spacing w:after="0" w:line="240" w:lineRule="auto"/>
      </w:pPr>
      <w:r>
        <w:separator/>
      </w:r>
    </w:p>
  </w:footnote>
  <w:footnote w:type="continuationSeparator" w:id="0">
    <w:p w:rsidR="008C2489" w:rsidRDefault="008C2489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5954">
      <w:rPr>
        <w:rFonts w:ascii="Arial" w:hAnsi="Arial" w:cs="Arial"/>
        <w:b/>
        <w:sz w:val="28"/>
      </w:rPr>
      <w:t xml:space="preserve">Doors – Overhead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zUzMQQiSxNLSyUdpeDU4uLM/DyQAsNaAKKrc5UsAAAA"/>
  </w:docVars>
  <w:rsids>
    <w:rsidRoot w:val="0012035B"/>
    <w:rsid w:val="00052602"/>
    <w:rsid w:val="0012035B"/>
    <w:rsid w:val="00127F47"/>
    <w:rsid w:val="00311F63"/>
    <w:rsid w:val="003C0BC2"/>
    <w:rsid w:val="00517424"/>
    <w:rsid w:val="00555954"/>
    <w:rsid w:val="00603F7B"/>
    <w:rsid w:val="006A5965"/>
    <w:rsid w:val="006E2F4C"/>
    <w:rsid w:val="008C2489"/>
    <w:rsid w:val="00946555"/>
    <w:rsid w:val="00A056A9"/>
    <w:rsid w:val="00A36689"/>
    <w:rsid w:val="00AA1EB9"/>
    <w:rsid w:val="00B770F9"/>
    <w:rsid w:val="00C224EF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5</cp:revision>
  <cp:lastPrinted>2016-10-05T18:27:00Z</cp:lastPrinted>
  <dcterms:created xsi:type="dcterms:W3CDTF">2016-10-05T16:38:00Z</dcterms:created>
  <dcterms:modified xsi:type="dcterms:W3CDTF">2016-10-05T18:27:00Z</dcterms:modified>
</cp:coreProperties>
</file>